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DA1126" w14:textId="5DAABA13" w:rsidR="00BE300E" w:rsidRPr="001911FD" w:rsidRDefault="00BE300E" w:rsidP="00EC0D87">
      <w:pPr>
        <w:jc w:val="right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Прилог </w:t>
      </w:r>
      <w:r w:rsidR="00CD1371" w:rsidRPr="001911FD">
        <w:rPr>
          <w:szCs w:val="24"/>
          <w:lang w:val="sr-Cyrl-RS"/>
        </w:rPr>
        <w:t>3</w:t>
      </w:r>
    </w:p>
    <w:p w14:paraId="36D0A790" w14:textId="47EBE4F2" w:rsidR="00BE300E" w:rsidRPr="001911FD" w:rsidRDefault="00BE300E" w:rsidP="00BE300E">
      <w:pPr>
        <w:jc w:val="center"/>
        <w:rPr>
          <w:sz w:val="28"/>
          <w:szCs w:val="28"/>
          <w:lang w:val="sr-Cyrl-RS"/>
        </w:rPr>
      </w:pPr>
      <w:r w:rsidRPr="001911FD">
        <w:rPr>
          <w:sz w:val="28"/>
          <w:szCs w:val="28"/>
          <w:lang w:val="sr-Cyrl-RS"/>
        </w:rPr>
        <w:t>ИЗЈАВА О НАЧИНУ ФИНАНСИРАЊ</w:t>
      </w:r>
      <w:r w:rsidR="00B51528">
        <w:rPr>
          <w:sz w:val="28"/>
          <w:szCs w:val="28"/>
          <w:lang w:val="sr-Cyrl-RS"/>
        </w:rPr>
        <w:t>А</w:t>
      </w:r>
      <w:r w:rsidRPr="001911FD">
        <w:rPr>
          <w:sz w:val="28"/>
          <w:szCs w:val="28"/>
          <w:lang w:val="sr-Cyrl-RS"/>
        </w:rPr>
        <w:t xml:space="preserve"> ПРОЈЕКТА</w:t>
      </w:r>
    </w:p>
    <w:p w14:paraId="7DB90119" w14:textId="77777777" w:rsidR="00BE300E" w:rsidRPr="00B5515A" w:rsidRDefault="00BE300E" w:rsidP="00B5515A">
      <w:pPr>
        <w:spacing w:after="120"/>
        <w:ind w:firstLine="567"/>
        <w:jc w:val="center"/>
        <w:rPr>
          <w:b/>
          <w:bCs/>
          <w:szCs w:val="24"/>
          <w:lang w:val="sr-Cyrl-RS"/>
        </w:rPr>
      </w:pPr>
      <w:r w:rsidRPr="00B5515A">
        <w:rPr>
          <w:b/>
          <w:bCs/>
          <w:szCs w:val="24"/>
          <w:lang w:val="sr-Cyrl-RS"/>
        </w:rPr>
        <w:t>Изјављујем под пуном материјалном, кривичном и моралном одговорношћу:</w:t>
      </w:r>
    </w:p>
    <w:p w14:paraId="3D6C085B" w14:textId="29AF5C96" w:rsidR="00BE300E" w:rsidRDefault="00BE300E" w:rsidP="00A5106C">
      <w:pPr>
        <w:spacing w:after="0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а) да су средства за реализацију пројекта </w:t>
      </w:r>
    </w:p>
    <w:p w14:paraId="477FB8FD" w14:textId="77777777" w:rsidR="00312EFC" w:rsidRPr="001911FD" w:rsidRDefault="00312EFC" w:rsidP="00A5106C">
      <w:pPr>
        <w:spacing w:after="0"/>
        <w:jc w:val="both"/>
        <w:rPr>
          <w:szCs w:val="24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7371"/>
      </w:tblGrid>
      <w:tr w:rsidR="00BE300E" w:rsidRPr="001911FD" w14:paraId="3C88E4FB" w14:textId="77777777" w:rsidTr="00AD2E3E">
        <w:trPr>
          <w:trHeight w:val="800"/>
        </w:trPr>
        <w:tc>
          <w:tcPr>
            <w:tcW w:w="2835" w:type="dxa"/>
            <w:shd w:val="clear" w:color="auto" w:fill="C0C0C0"/>
            <w:hideMark/>
          </w:tcPr>
          <w:p w14:paraId="748950AA" w14:textId="77777777" w:rsidR="00BE300E" w:rsidRPr="001911FD" w:rsidRDefault="00BE300E" w:rsidP="008456CD">
            <w:pPr>
              <w:spacing w:after="0"/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НАЗИВ ПРОЈЕКТА</w:t>
            </w:r>
          </w:p>
        </w:tc>
        <w:tc>
          <w:tcPr>
            <w:tcW w:w="7371" w:type="dxa"/>
            <w:shd w:val="clear" w:color="auto" w:fill="auto"/>
          </w:tcPr>
          <w:p w14:paraId="52E88025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2E3512D8" w14:textId="09E89B3A" w:rsidR="00BE300E" w:rsidRDefault="00BE300E" w:rsidP="00BE300E">
      <w:pPr>
        <w:spacing w:after="0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за који је </w:t>
      </w:r>
    </w:p>
    <w:p w14:paraId="3B97C754" w14:textId="77777777" w:rsidR="00312EFC" w:rsidRPr="001911FD" w:rsidRDefault="00312EFC" w:rsidP="00BE300E">
      <w:pPr>
        <w:spacing w:after="0"/>
        <w:rPr>
          <w:szCs w:val="24"/>
          <w:lang w:val="sr-Cyrl-RS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9"/>
        <w:gridCol w:w="7088"/>
      </w:tblGrid>
      <w:tr w:rsidR="00AD2E3E" w14:paraId="6D2A26B8" w14:textId="77777777" w:rsidTr="00FA03C8">
        <w:trPr>
          <w:trHeight w:val="4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78D4667C" w14:textId="77777777" w:rsidR="00AD2E3E" w:rsidRDefault="00AD2E3E" w:rsidP="00FA03C8">
            <w:pPr>
              <w:spacing w:after="0"/>
              <w:rPr>
                <w:rFonts w:eastAsia="Times New Roman"/>
                <w:bCs/>
                <w:color w:val="000000"/>
                <w:spacing w:val="-6"/>
                <w:lang w:val="sr-Cyrl-CS" w:eastAsia="sr-Latn-RS"/>
              </w:rPr>
            </w:pPr>
            <w:r>
              <w:rPr>
                <w:spacing w:val="-6"/>
                <w:szCs w:val="24"/>
                <w:lang w:val="sr-Cyrl-RS"/>
              </w:rPr>
              <w:t xml:space="preserve">Назив </w:t>
            </w:r>
            <w:r>
              <w:rPr>
                <w:spacing w:val="-6"/>
                <w:szCs w:val="24"/>
                <w:lang w:val="sr-Cyrl-CS"/>
              </w:rPr>
              <w:t>ЈЛС/градска општина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C9F5B" w14:textId="77777777" w:rsidR="00AD2E3E" w:rsidRDefault="00AD2E3E" w:rsidP="00FA03C8">
            <w:pPr>
              <w:spacing w:after="0"/>
              <w:rPr>
                <w:rFonts w:eastAsia="Times New Roman"/>
                <w:color w:val="000000"/>
                <w:lang w:val="sr-Cyrl-RS" w:eastAsia="sr-Latn-RS"/>
              </w:rPr>
            </w:pPr>
          </w:p>
        </w:tc>
      </w:tr>
    </w:tbl>
    <w:p w14:paraId="682CD440" w14:textId="77777777" w:rsidR="00AD2E3E" w:rsidRPr="001911FD" w:rsidRDefault="00AD2E3E" w:rsidP="00BE300E">
      <w:pPr>
        <w:spacing w:after="0"/>
        <w:rPr>
          <w:sz w:val="20"/>
          <w:szCs w:val="20"/>
          <w:lang w:val="sr-Cyrl-RS"/>
        </w:rPr>
      </w:pPr>
    </w:p>
    <w:p w14:paraId="164E57FE" w14:textId="2912B775" w:rsidR="00BE300E" w:rsidRDefault="00BE300E" w:rsidP="00192E6B">
      <w:pPr>
        <w:pStyle w:val="Footer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конкурисао/ла на </w:t>
      </w:r>
      <w:r w:rsidR="00312EFC">
        <w:rPr>
          <w:szCs w:val="24"/>
          <w:lang w:val="sr-Cyrl-RS"/>
        </w:rPr>
        <w:t>Ј</w:t>
      </w:r>
      <w:r w:rsidR="00312EFC" w:rsidRPr="00192E6B">
        <w:rPr>
          <w:szCs w:val="24"/>
          <w:lang w:val="sr-Cyrl-RS"/>
        </w:rPr>
        <w:t>авни</w:t>
      </w:r>
      <w:r w:rsidR="00312EFC" w:rsidRPr="003628EA">
        <w:rPr>
          <w:bCs/>
          <w:sz w:val="20"/>
          <w:szCs w:val="20"/>
          <w:lang w:val="sr-Cyrl-RS"/>
        </w:rPr>
        <w:t xml:space="preserve"> </w:t>
      </w:r>
      <w:r w:rsidR="00312EFC">
        <w:rPr>
          <w:szCs w:val="24"/>
          <w:lang w:val="sr-Cyrl-RS"/>
        </w:rPr>
        <w:t xml:space="preserve">позив </w:t>
      </w:r>
      <w:r w:rsidR="00285FFB" w:rsidRPr="00285FFB">
        <w:rPr>
          <w:szCs w:val="24"/>
          <w:lang w:val="sr-Cyrl-RS"/>
        </w:rPr>
  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  </w:r>
      <w:r w:rsidR="00116A2E">
        <w:rPr>
          <w:szCs w:val="24"/>
          <w:lang w:val="sr-Latn-CS"/>
        </w:rPr>
        <w:t>2</w:t>
      </w:r>
      <w:r w:rsidR="00285FFB" w:rsidRPr="00285FFB">
        <w:rPr>
          <w:szCs w:val="24"/>
          <w:lang w:val="sr-Cyrl-RS"/>
        </w:rPr>
        <w:t>/2</w:t>
      </w:r>
      <w:r w:rsidR="00116A2E">
        <w:rPr>
          <w:szCs w:val="24"/>
          <w:lang w:val="sr-Latn-CS"/>
        </w:rPr>
        <w:t>4</w:t>
      </w:r>
      <w:r w:rsidR="00312EFC">
        <w:rPr>
          <w:szCs w:val="24"/>
          <w:lang w:val="sr-Cyrl-RS"/>
        </w:rPr>
        <w:t>,</w:t>
      </w:r>
      <w:r w:rsidR="00192E6B">
        <w:rPr>
          <w:szCs w:val="24"/>
          <w:lang w:val="sr-Latn-CS"/>
        </w:rPr>
        <w:t xml:space="preserve"> </w:t>
      </w:r>
      <w:r w:rsidRPr="001911FD">
        <w:rPr>
          <w:szCs w:val="24"/>
          <w:lang w:val="sr-Cyrl-RS"/>
        </w:rPr>
        <w:t>распоређена на следећи начин:</w:t>
      </w:r>
    </w:p>
    <w:p w14:paraId="136C1314" w14:textId="77777777" w:rsidR="00635DEE" w:rsidRDefault="00635DEE" w:rsidP="00192E6B">
      <w:pPr>
        <w:pStyle w:val="Footer"/>
        <w:jc w:val="both"/>
        <w:rPr>
          <w:szCs w:val="24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635DEE" w:rsidRPr="001911FD" w14:paraId="3851E2CF" w14:textId="77777777" w:rsidTr="008F56EE">
        <w:tc>
          <w:tcPr>
            <w:tcW w:w="2874" w:type="dxa"/>
            <w:vAlign w:val="center"/>
          </w:tcPr>
          <w:p w14:paraId="40897284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proofErr w:type="spellStart"/>
            <w:r w:rsidRPr="001911FD">
              <w:rPr>
                <w:szCs w:val="24"/>
              </w:rPr>
              <w:t>Вредност</w:t>
            </w:r>
            <w:proofErr w:type="spellEnd"/>
            <w:r w:rsidRPr="001911FD">
              <w:rPr>
                <w:szCs w:val="24"/>
              </w:rPr>
              <w:t xml:space="preserve"> </w:t>
            </w:r>
            <w:proofErr w:type="spellStart"/>
            <w:r w:rsidRPr="001911FD">
              <w:rPr>
                <w:szCs w:val="24"/>
              </w:rPr>
              <w:t>без</w:t>
            </w:r>
            <w:proofErr w:type="spellEnd"/>
            <w:r w:rsidRPr="001911FD">
              <w:rPr>
                <w:szCs w:val="24"/>
              </w:rPr>
              <w:t xml:space="preserve"> ПДВ-а</w:t>
            </w:r>
          </w:p>
        </w:tc>
        <w:tc>
          <w:tcPr>
            <w:tcW w:w="2874" w:type="dxa"/>
            <w:vAlign w:val="center"/>
          </w:tcPr>
          <w:p w14:paraId="73FB0772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proofErr w:type="spellStart"/>
            <w:r w:rsidRPr="001911FD">
              <w:rPr>
                <w:szCs w:val="24"/>
              </w:rPr>
              <w:t>Износ</w:t>
            </w:r>
            <w:proofErr w:type="spellEnd"/>
            <w:r w:rsidRPr="001911FD">
              <w:rPr>
                <w:szCs w:val="24"/>
              </w:rPr>
              <w:t xml:space="preserve"> ПДВ-а</w:t>
            </w:r>
          </w:p>
        </w:tc>
        <w:tc>
          <w:tcPr>
            <w:tcW w:w="2875" w:type="dxa"/>
            <w:vAlign w:val="center"/>
          </w:tcPr>
          <w:p w14:paraId="005983EC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proofErr w:type="spellStart"/>
            <w:r w:rsidRPr="001911FD">
              <w:rPr>
                <w:szCs w:val="24"/>
              </w:rPr>
              <w:t>Вредност</w:t>
            </w:r>
            <w:proofErr w:type="spellEnd"/>
            <w:r w:rsidRPr="001911FD">
              <w:rPr>
                <w:szCs w:val="24"/>
              </w:rPr>
              <w:t xml:space="preserve"> </w:t>
            </w:r>
            <w:proofErr w:type="spellStart"/>
            <w:r w:rsidRPr="001911FD">
              <w:rPr>
                <w:szCs w:val="24"/>
              </w:rPr>
              <w:t>са</w:t>
            </w:r>
            <w:proofErr w:type="spellEnd"/>
            <w:r w:rsidRPr="001911FD">
              <w:rPr>
                <w:szCs w:val="24"/>
              </w:rPr>
              <w:t xml:space="preserve"> ПДВ-</w:t>
            </w:r>
            <w:proofErr w:type="spellStart"/>
            <w:r w:rsidRPr="001911FD">
              <w:rPr>
                <w:szCs w:val="24"/>
              </w:rPr>
              <w:t>ом</w:t>
            </w:r>
            <w:proofErr w:type="spellEnd"/>
          </w:p>
        </w:tc>
        <w:tc>
          <w:tcPr>
            <w:tcW w:w="1583" w:type="dxa"/>
          </w:tcPr>
          <w:p w14:paraId="0526B09B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proofErr w:type="spellStart"/>
            <w:r w:rsidRPr="001911FD">
              <w:rPr>
                <w:szCs w:val="24"/>
              </w:rPr>
              <w:t>Удео</w:t>
            </w:r>
            <w:proofErr w:type="spellEnd"/>
            <w:r w:rsidRPr="001911FD">
              <w:rPr>
                <w:szCs w:val="24"/>
              </w:rPr>
              <w:t xml:space="preserve"> </w:t>
            </w:r>
          </w:p>
        </w:tc>
      </w:tr>
      <w:tr w:rsidR="00635DEE" w:rsidRPr="001911FD" w14:paraId="1B3C2860" w14:textId="77777777" w:rsidTr="008F56EE">
        <w:tc>
          <w:tcPr>
            <w:tcW w:w="2874" w:type="dxa"/>
            <w:vAlign w:val="center"/>
          </w:tcPr>
          <w:p w14:paraId="3876DF66" w14:textId="77777777" w:rsidR="00635DEE" w:rsidRPr="009F23E1" w:rsidRDefault="00635DEE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43652897" w14:textId="77777777" w:rsidR="00635DEE" w:rsidRPr="009F23E1" w:rsidRDefault="00635DEE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1AD30F36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2DFB42BD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(%)</w:t>
            </w:r>
          </w:p>
        </w:tc>
      </w:tr>
      <w:tr w:rsidR="00635DEE" w:rsidRPr="003059F2" w14:paraId="1EDB9EA5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6DE5AAF0" w14:textId="77777777" w:rsidR="00635DEE" w:rsidRPr="009F23E1" w:rsidRDefault="00635DEE" w:rsidP="008F56EE">
            <w:pPr>
              <w:jc w:val="both"/>
            </w:pPr>
            <w:r>
              <w:rPr>
                <w:lang w:val="sr-Cyrl-CS"/>
              </w:rPr>
              <w:t>У</w:t>
            </w:r>
            <w:proofErr w:type="spellStart"/>
            <w:r w:rsidRPr="009F23E1">
              <w:t>купна</w:t>
            </w:r>
            <w:proofErr w:type="spellEnd"/>
            <w:r w:rsidRPr="009F23E1">
              <w:t xml:space="preserve"> </w:t>
            </w:r>
            <w:proofErr w:type="spellStart"/>
            <w:r w:rsidRPr="009F23E1">
              <w:t>вредност</w:t>
            </w:r>
            <w:proofErr w:type="spellEnd"/>
            <w:r w:rsidRPr="009F23E1">
              <w:t xml:space="preserve"> </w:t>
            </w:r>
            <w:proofErr w:type="spellStart"/>
            <w:r w:rsidRPr="009F23E1">
              <w:t>пројекта</w:t>
            </w:r>
            <w:proofErr w:type="spellEnd"/>
            <w:r>
              <w:rPr>
                <w:lang w:val="sr-Latn-CS"/>
              </w:rPr>
              <w:t xml:space="preserve"> (</w:t>
            </w:r>
            <w:r>
              <w:rPr>
                <w:lang w:val="sr-Cyrl-CS"/>
              </w:rPr>
              <w:t>вредност инвестиције)</w:t>
            </w:r>
            <w:r w:rsidRPr="009F23E1">
              <w:t xml:space="preserve"> </w:t>
            </w:r>
          </w:p>
        </w:tc>
      </w:tr>
      <w:tr w:rsidR="00635DEE" w:rsidRPr="001911FD" w14:paraId="478A67B9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6A61D151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45A8052A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59DAF5F2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01A2F03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</w:p>
        </w:tc>
      </w:tr>
      <w:tr w:rsidR="00635DEE" w:rsidRPr="001911FD" w14:paraId="2F79995F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23B9F1AF" w14:textId="77777777" w:rsidR="00635DEE" w:rsidRPr="009F23E1" w:rsidRDefault="00635DEE" w:rsidP="008F56EE">
            <w:pPr>
              <w:jc w:val="both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</w:t>
            </w:r>
            <w:proofErr w:type="spellStart"/>
            <w:r w:rsidRPr="001911FD">
              <w:rPr>
                <w:szCs w:val="24"/>
              </w:rPr>
              <w:t>део</w:t>
            </w:r>
            <w:proofErr w:type="spellEnd"/>
            <w:r w:rsidRPr="001911FD">
              <w:rPr>
                <w:szCs w:val="24"/>
              </w:rPr>
              <w:t xml:space="preserve"> </w:t>
            </w:r>
            <w:r>
              <w:rPr>
                <w:szCs w:val="24"/>
                <w:lang w:val="sr-Cyrl-CS"/>
              </w:rPr>
              <w:t>средстава подстицаја које додељује Управа (уписује подносилац пријаве)</w:t>
            </w:r>
          </w:p>
        </w:tc>
      </w:tr>
      <w:tr w:rsidR="00635DEE" w:rsidRPr="001911FD" w14:paraId="7F42BDEE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66FDA056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AFCE061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4238BA9C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155BD68E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</w:p>
        </w:tc>
      </w:tr>
      <w:tr w:rsidR="00635DEE" w:rsidRPr="001911FD" w14:paraId="66A98D67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3E7D4414" w14:textId="77777777" w:rsidR="00635DEE" w:rsidRPr="001911FD" w:rsidRDefault="00635DEE" w:rsidP="008F56EE">
            <w:pPr>
              <w:jc w:val="both"/>
              <w:rPr>
                <w:szCs w:val="24"/>
              </w:rPr>
            </w:pPr>
            <w:r>
              <w:rPr>
                <w:szCs w:val="24"/>
                <w:lang w:val="sr-Cyrl-CS"/>
              </w:rPr>
              <w:t>С</w:t>
            </w:r>
            <w:proofErr w:type="spellStart"/>
            <w:r w:rsidRPr="001911FD">
              <w:rPr>
                <w:szCs w:val="24"/>
              </w:rPr>
              <w:t>опствени</w:t>
            </w:r>
            <w:proofErr w:type="spellEnd"/>
            <w:r w:rsidRPr="001911FD">
              <w:rPr>
                <w:szCs w:val="24"/>
              </w:rPr>
              <w:t xml:space="preserve"> </w:t>
            </w:r>
            <w:proofErr w:type="spellStart"/>
            <w:r w:rsidRPr="001911FD">
              <w:rPr>
                <w:szCs w:val="24"/>
              </w:rPr>
              <w:t>удео</w:t>
            </w:r>
            <w:proofErr w:type="spellEnd"/>
            <w:r w:rsidRPr="001911FD">
              <w:rPr>
                <w:szCs w:val="24"/>
              </w:rPr>
              <w:t xml:space="preserve"> </w:t>
            </w:r>
            <w:r>
              <w:rPr>
                <w:spacing w:val="-6"/>
                <w:szCs w:val="24"/>
                <w:lang w:val="sr-Cyrl-CS"/>
              </w:rPr>
              <w:t>ЈЛС/ градске општине</w:t>
            </w:r>
          </w:p>
        </w:tc>
      </w:tr>
      <w:tr w:rsidR="00635DEE" w:rsidRPr="001911FD" w14:paraId="50E676B3" w14:textId="77777777" w:rsidTr="008F56EE">
        <w:trPr>
          <w:trHeight w:val="600"/>
        </w:trPr>
        <w:tc>
          <w:tcPr>
            <w:tcW w:w="2874" w:type="dxa"/>
            <w:vAlign w:val="center"/>
          </w:tcPr>
          <w:p w14:paraId="11A295F7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55FEDA3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6C2C55F0" w14:textId="77777777" w:rsidR="00635DEE" w:rsidRPr="001911FD" w:rsidRDefault="00635DEE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7BE9BC37" w14:textId="77777777" w:rsidR="00635DEE" w:rsidRPr="001911FD" w:rsidRDefault="00635DEE" w:rsidP="008F56EE">
            <w:pPr>
              <w:jc w:val="center"/>
              <w:rPr>
                <w:szCs w:val="24"/>
              </w:rPr>
            </w:pPr>
          </w:p>
        </w:tc>
      </w:tr>
    </w:tbl>
    <w:p w14:paraId="3873762D" w14:textId="77777777" w:rsidR="00635DEE" w:rsidRPr="001911FD" w:rsidRDefault="00635DEE" w:rsidP="00192E6B">
      <w:pPr>
        <w:pStyle w:val="Footer"/>
        <w:jc w:val="both"/>
        <w:rPr>
          <w:szCs w:val="24"/>
          <w:lang w:val="sr-Cyrl-RS"/>
        </w:rPr>
      </w:pPr>
    </w:p>
    <w:p w14:paraId="4520D786" w14:textId="77777777" w:rsidR="00BE300E" w:rsidRPr="001911FD" w:rsidRDefault="00BE300E" w:rsidP="005C1532">
      <w:pPr>
        <w:spacing w:after="0"/>
        <w:jc w:val="both"/>
        <w:rPr>
          <w:sz w:val="20"/>
          <w:szCs w:val="20"/>
          <w:lang w:val="sr-Cyrl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BE300E" w:rsidRPr="00D5745B" w14:paraId="45656237" w14:textId="77777777" w:rsidTr="008456CD">
        <w:tc>
          <w:tcPr>
            <w:tcW w:w="10206" w:type="dxa"/>
            <w:shd w:val="clear" w:color="auto" w:fill="C0C0C0"/>
            <w:hideMark/>
          </w:tcPr>
          <w:p w14:paraId="17F8F896" w14:textId="06512B77" w:rsidR="00BE300E" w:rsidRPr="00D5745B" w:rsidRDefault="00EF361A" w:rsidP="005C1532">
            <w:pPr>
              <w:spacing w:after="0"/>
              <w:jc w:val="both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D5745B">
              <w:rPr>
                <w:szCs w:val="24"/>
                <w:lang w:val="sr-Cyrl-RS"/>
              </w:rPr>
              <w:t xml:space="preserve">У случају да се </w:t>
            </w:r>
            <w:r w:rsidR="007336A9" w:rsidRPr="00D5745B">
              <w:rPr>
                <w:szCs w:val="24"/>
                <w:lang w:val="sr-Cyrl-RS"/>
              </w:rPr>
              <w:t xml:space="preserve">решењем Управе за финансирање и подстицање енергетске ефикасности одобре средства </w:t>
            </w:r>
            <w:r w:rsidRPr="00D5745B">
              <w:rPr>
                <w:szCs w:val="24"/>
                <w:lang w:val="sr-Cyrl-RS"/>
              </w:rPr>
              <w:t xml:space="preserve"> </w:t>
            </w:r>
            <w:r w:rsidR="007336A9" w:rsidRPr="00D5745B">
              <w:rPr>
                <w:szCs w:val="24"/>
                <w:lang w:val="sr-Cyrl-RS"/>
              </w:rPr>
              <w:t>за финансирање</w:t>
            </w:r>
            <w:r w:rsidRPr="00D5745B">
              <w:rPr>
                <w:szCs w:val="24"/>
                <w:lang w:val="sr-Cyrl-RS"/>
              </w:rPr>
              <w:t xml:space="preserve"> пројекта  на основу Јавног позива 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        </w:r>
            <w:r w:rsidR="00116A2E">
              <w:rPr>
                <w:szCs w:val="24"/>
              </w:rPr>
              <w:t>2</w:t>
            </w:r>
            <w:r w:rsidRPr="00D5745B">
              <w:rPr>
                <w:szCs w:val="24"/>
                <w:lang w:val="sr-Cyrl-RS"/>
              </w:rPr>
              <w:t>/2</w:t>
            </w:r>
            <w:r w:rsidR="00116A2E">
              <w:rPr>
                <w:szCs w:val="24"/>
              </w:rPr>
              <w:t>4</w:t>
            </w:r>
            <w:r w:rsidRPr="00D5745B">
              <w:rPr>
                <w:szCs w:val="24"/>
                <w:lang w:val="sr-Cyrl-RS"/>
              </w:rPr>
              <w:t>, с</w:t>
            </w:r>
            <w:r w:rsidR="00BE300E" w:rsidRPr="00D5745B">
              <w:rPr>
                <w:szCs w:val="24"/>
                <w:lang w:val="sr-Cyrl-RS"/>
              </w:rPr>
              <w:t>опствени удео биће обезбеђен</w:t>
            </w:r>
          </w:p>
        </w:tc>
      </w:tr>
      <w:tr w:rsidR="00BE300E" w:rsidRPr="00D5745B" w14:paraId="08BA8560" w14:textId="77777777" w:rsidTr="008456CD">
        <w:trPr>
          <w:trHeight w:val="400"/>
        </w:trPr>
        <w:tc>
          <w:tcPr>
            <w:tcW w:w="10206" w:type="dxa"/>
            <w:shd w:val="clear" w:color="auto" w:fill="auto"/>
          </w:tcPr>
          <w:p w14:paraId="5D75BC02" w14:textId="77777777" w:rsidR="00BE300E" w:rsidRPr="00D5745B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769B75E2" w14:textId="5A0BC9C9" w:rsidR="00BE300E" w:rsidRPr="001911FD" w:rsidRDefault="00BE300E" w:rsidP="00BE300E">
      <w:pPr>
        <w:spacing w:after="0"/>
        <w:rPr>
          <w:szCs w:val="24"/>
          <w:lang w:val="sr-Cyrl-RS"/>
        </w:rPr>
      </w:pPr>
      <w:r w:rsidRPr="00D5745B">
        <w:rPr>
          <w:i/>
          <w:szCs w:val="24"/>
          <w:lang w:val="sr-Cyrl-RS"/>
        </w:rPr>
        <w:t xml:space="preserve">(навести одакле </w:t>
      </w:r>
      <w:r w:rsidR="007336A9" w:rsidRPr="00D5745B">
        <w:rPr>
          <w:i/>
          <w:szCs w:val="24"/>
          <w:lang w:val="sr-Cyrl-RS"/>
        </w:rPr>
        <w:t>ће бити</w:t>
      </w:r>
      <w:r w:rsidRPr="00D5745B">
        <w:rPr>
          <w:i/>
          <w:szCs w:val="24"/>
          <w:lang w:val="sr-Cyrl-RS"/>
        </w:rPr>
        <w:t xml:space="preserve"> обезбеђена средства</w:t>
      </w:r>
      <w:r w:rsidR="00001BE9" w:rsidRPr="00D5745B">
        <w:rPr>
          <w:i/>
          <w:szCs w:val="24"/>
          <w:lang w:val="sr-Cyrl-RS"/>
        </w:rPr>
        <w:t>:</w:t>
      </w:r>
      <w:r w:rsidRPr="00D5745B">
        <w:rPr>
          <w:i/>
          <w:szCs w:val="24"/>
          <w:lang w:val="sr-Cyrl-RS"/>
        </w:rPr>
        <w:t xml:space="preserve"> буџет</w:t>
      </w:r>
      <w:r w:rsidR="00001BE9" w:rsidRPr="00D5745B">
        <w:rPr>
          <w:i/>
          <w:szCs w:val="24"/>
          <w:lang w:val="sr-Cyrl-RS"/>
        </w:rPr>
        <w:t xml:space="preserve"> ЈЛС</w:t>
      </w:r>
      <w:r w:rsidR="00B0088D" w:rsidRPr="00D5745B">
        <w:rPr>
          <w:i/>
          <w:szCs w:val="24"/>
          <w:lang w:val="sr-Cyrl-RS"/>
        </w:rPr>
        <w:t>/градске општине</w:t>
      </w:r>
      <w:r w:rsidR="00001BE9" w:rsidRPr="00D5745B">
        <w:rPr>
          <w:i/>
          <w:szCs w:val="24"/>
          <w:lang w:val="sr-Cyrl-RS"/>
        </w:rPr>
        <w:t xml:space="preserve">, </w:t>
      </w:r>
      <w:r w:rsidRPr="00D5745B">
        <w:rPr>
          <w:i/>
          <w:szCs w:val="24"/>
          <w:lang w:val="sr-Cyrl-RS"/>
        </w:rPr>
        <w:t>донација</w:t>
      </w:r>
      <w:r w:rsidR="00001BE9" w:rsidRPr="00D5745B">
        <w:rPr>
          <w:i/>
          <w:szCs w:val="24"/>
          <w:lang w:val="sr-Cyrl-RS"/>
        </w:rPr>
        <w:t>…</w:t>
      </w:r>
      <w:r w:rsidRPr="00D5745B">
        <w:rPr>
          <w:i/>
          <w:szCs w:val="24"/>
          <w:lang w:val="sr-Cyrl-RS"/>
        </w:rPr>
        <w:t>).</w:t>
      </w:r>
    </w:p>
    <w:p w14:paraId="45066047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p w14:paraId="20A86354" w14:textId="69121FEE" w:rsidR="00BE300E" w:rsidRPr="001911FD" w:rsidRDefault="00BE300E" w:rsidP="00BE300E">
      <w:pPr>
        <w:spacing w:after="0"/>
        <w:jc w:val="both"/>
        <w:rPr>
          <w:szCs w:val="24"/>
          <w:lang w:val="sr-Cyrl-RS"/>
        </w:rPr>
      </w:pPr>
      <w:r w:rsidRPr="001911FD">
        <w:rPr>
          <w:szCs w:val="24"/>
          <w:lang w:val="sr-Cyrl-RS"/>
        </w:rPr>
        <w:t xml:space="preserve">б) да ће се наменски </w:t>
      </w:r>
      <w:r w:rsidR="00170DBA" w:rsidRPr="001911FD">
        <w:rPr>
          <w:szCs w:val="24"/>
          <w:lang w:val="sr-Cyrl-RS"/>
        </w:rPr>
        <w:t xml:space="preserve">трошити додељена средства </w:t>
      </w:r>
      <w:r w:rsidRPr="001911FD">
        <w:rPr>
          <w:szCs w:val="24"/>
          <w:lang w:val="sr-Cyrl-RS"/>
        </w:rPr>
        <w:t>у складу са важећом законском регулативом (Закон о буџетском систему, Закон о јавним набавкама  и др.);</w:t>
      </w:r>
    </w:p>
    <w:p w14:paraId="76F757B1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tbl>
      <w:tblPr>
        <w:tblW w:w="79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62"/>
        <w:gridCol w:w="5325"/>
      </w:tblGrid>
      <w:tr w:rsidR="00BE300E" w:rsidRPr="001911FD" w14:paraId="3477BDDF" w14:textId="77777777" w:rsidTr="00B0088D">
        <w:trPr>
          <w:trHeight w:val="385"/>
        </w:trPr>
        <w:tc>
          <w:tcPr>
            <w:tcW w:w="2662" w:type="dxa"/>
            <w:shd w:val="clear" w:color="auto" w:fill="C0C0C0"/>
            <w:vAlign w:val="center"/>
            <w:hideMark/>
          </w:tcPr>
          <w:p w14:paraId="09EC1AC3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ДАТУМ</w:t>
            </w:r>
          </w:p>
        </w:tc>
        <w:tc>
          <w:tcPr>
            <w:tcW w:w="5325" w:type="dxa"/>
            <w:shd w:val="clear" w:color="auto" w:fill="auto"/>
            <w:vAlign w:val="center"/>
          </w:tcPr>
          <w:p w14:paraId="41CB6F40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BE300E" w:rsidRPr="001911FD" w14:paraId="0EED075F" w14:textId="77777777" w:rsidTr="00B0088D">
        <w:trPr>
          <w:trHeight w:val="385"/>
        </w:trPr>
        <w:tc>
          <w:tcPr>
            <w:tcW w:w="2662" w:type="dxa"/>
            <w:shd w:val="clear" w:color="auto" w:fill="C0C0C0"/>
            <w:vAlign w:val="center"/>
          </w:tcPr>
          <w:p w14:paraId="70BBE2C2" w14:textId="77777777" w:rsidR="00BE300E" w:rsidRPr="001911FD" w:rsidRDefault="00BE300E" w:rsidP="008456CD">
            <w:pPr>
              <w:tabs>
                <w:tab w:val="left" w:pos="819"/>
              </w:tabs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МЕСТО</w:t>
            </w:r>
          </w:p>
        </w:tc>
        <w:tc>
          <w:tcPr>
            <w:tcW w:w="5325" w:type="dxa"/>
            <w:shd w:val="clear" w:color="auto" w:fill="auto"/>
            <w:vAlign w:val="center"/>
          </w:tcPr>
          <w:p w14:paraId="72F72901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364092AA" w14:textId="77777777" w:rsidR="00BE300E" w:rsidRPr="001911FD" w:rsidRDefault="00BE300E" w:rsidP="00BE300E">
      <w:pPr>
        <w:spacing w:after="0"/>
        <w:rPr>
          <w:sz w:val="20"/>
          <w:szCs w:val="20"/>
          <w:lang w:val="sr-Cyrl-RS"/>
        </w:rPr>
      </w:pPr>
    </w:p>
    <w:p w14:paraId="664764B7" w14:textId="1D7178A9" w:rsidR="00BE300E" w:rsidRPr="001911FD" w:rsidRDefault="00BE300E" w:rsidP="00BE300E">
      <w:pPr>
        <w:tabs>
          <w:tab w:val="left" w:pos="819"/>
        </w:tabs>
        <w:spacing w:after="0"/>
        <w:rPr>
          <w:rFonts w:eastAsia="Times New Roman"/>
          <w:color w:val="000000"/>
          <w:szCs w:val="24"/>
          <w:lang w:val="sr-Cyrl-RS" w:eastAsia="sr-Latn-RS"/>
        </w:rPr>
      </w:pPr>
      <w:r w:rsidRPr="001911FD">
        <w:rPr>
          <w:rFonts w:eastAsia="Times New Roman"/>
          <w:color w:val="000000"/>
          <w:szCs w:val="24"/>
          <w:lang w:val="sr-Cyrl-RS" w:eastAsia="sr-Latn-RS"/>
        </w:rPr>
        <w:t>Овлашћени представник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BE300E" w:rsidRPr="001911FD" w14:paraId="211E5ADA" w14:textId="77777777" w:rsidTr="001911FD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5BEF9BF7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color w:val="000000"/>
                <w:szCs w:val="24"/>
                <w:lang w:val="sr-Cyrl-RS"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123F4A9E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BE300E" w:rsidRPr="001911FD" w14:paraId="5E07CADC" w14:textId="77777777" w:rsidTr="001911FD">
        <w:trPr>
          <w:trHeight w:val="800"/>
        </w:trPr>
        <w:tc>
          <w:tcPr>
            <w:tcW w:w="2268" w:type="dxa"/>
            <w:shd w:val="clear" w:color="auto" w:fill="C0C0C0"/>
          </w:tcPr>
          <w:p w14:paraId="249033AA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  <w:r w:rsidRPr="001911FD">
              <w:rPr>
                <w:rFonts w:eastAsia="Times New Roman"/>
                <w:color w:val="000000"/>
                <w:szCs w:val="24"/>
                <w:lang w:val="sr-Cyrl-RS"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4B1ACBC3" w14:textId="77777777" w:rsidR="00BE300E" w:rsidRPr="001911FD" w:rsidRDefault="00BE300E" w:rsidP="008456CD">
            <w:pPr>
              <w:spacing w:after="0"/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09A5DF5C" w14:textId="7C039DCA" w:rsidR="00A5106C" w:rsidRPr="001911FD" w:rsidRDefault="00A5106C" w:rsidP="001911FD">
      <w:pPr>
        <w:spacing w:after="0"/>
        <w:jc w:val="both"/>
        <w:rPr>
          <w:sz w:val="20"/>
          <w:szCs w:val="20"/>
          <w:lang w:val="sr-Cyrl-RS"/>
        </w:rPr>
      </w:pPr>
    </w:p>
    <w:sectPr w:rsidR="00A5106C" w:rsidRPr="001911FD" w:rsidSect="00B87E86">
      <w:footerReference w:type="default" r:id="rId7"/>
      <w:pgSz w:w="11907" w:h="16840" w:code="9"/>
      <w:pgMar w:top="630" w:right="567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BD5EAE" w14:textId="77777777" w:rsidR="00C729A1" w:rsidRDefault="00C729A1" w:rsidP="00BE300E">
      <w:pPr>
        <w:spacing w:after="0"/>
      </w:pPr>
      <w:r>
        <w:separator/>
      </w:r>
    </w:p>
  </w:endnote>
  <w:endnote w:type="continuationSeparator" w:id="0">
    <w:p w14:paraId="602FD4F2" w14:textId="77777777" w:rsidR="00C729A1" w:rsidRDefault="00C729A1" w:rsidP="00BE3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4A525" w14:textId="0773EC6D" w:rsidR="001911FD" w:rsidRPr="003628EA" w:rsidRDefault="00E54C90" w:rsidP="00E54C90">
    <w:pPr>
      <w:pStyle w:val="Footer"/>
      <w:rPr>
        <w:lang w:val="sr-Latn-CS"/>
      </w:rPr>
    </w:pPr>
    <w:r>
      <w:rPr>
        <w:bCs/>
        <w:spacing w:val="-6"/>
        <w:szCs w:val="24"/>
        <w:lang w:val="sr-Cyrl-RS"/>
      </w:rPr>
      <w:t xml:space="preserve">Јавни позив </w:t>
    </w:r>
    <w:r w:rsidRPr="003D1402">
      <w:rPr>
        <w:bCs/>
        <w:spacing w:val="-6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116A2E">
      <w:rPr>
        <w:bCs/>
        <w:spacing w:val="-6"/>
        <w:szCs w:val="24"/>
        <w:lang w:val="sr-Latn-CS"/>
      </w:rPr>
      <w:t>2</w:t>
    </w:r>
    <w:r w:rsidRPr="003D1402">
      <w:rPr>
        <w:bCs/>
        <w:spacing w:val="-6"/>
        <w:szCs w:val="24"/>
        <w:lang w:val="sr-Cyrl-RS"/>
      </w:rPr>
      <w:t>/2</w:t>
    </w:r>
    <w:r w:rsidR="00116A2E">
      <w:rPr>
        <w:bCs/>
        <w:spacing w:val="-6"/>
        <w:szCs w:val="24"/>
        <w:lang w:val="sr-Latn-C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FCB8CB" w14:textId="77777777" w:rsidR="00C729A1" w:rsidRDefault="00C729A1" w:rsidP="00BE300E">
      <w:pPr>
        <w:spacing w:after="0"/>
      </w:pPr>
      <w:r>
        <w:separator/>
      </w:r>
    </w:p>
  </w:footnote>
  <w:footnote w:type="continuationSeparator" w:id="0">
    <w:p w14:paraId="7E356B76" w14:textId="77777777" w:rsidR="00C729A1" w:rsidRDefault="00C729A1" w:rsidP="00BE30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7C60D4"/>
    <w:multiLevelType w:val="hybridMultilevel"/>
    <w:tmpl w:val="70AAB9B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707EB4"/>
    <w:multiLevelType w:val="hybridMultilevel"/>
    <w:tmpl w:val="31AE4F20"/>
    <w:lvl w:ilvl="0" w:tplc="4C9C68C2">
      <w:start w:val="1"/>
      <w:numFmt w:val="decimal"/>
      <w:lvlText w:val="%1)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06320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2650DEE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C7F272C"/>
    <w:multiLevelType w:val="hybridMultilevel"/>
    <w:tmpl w:val="1D2EDA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61587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4E8328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6613AE3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E431844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915554732">
    <w:abstractNumId w:val="6"/>
  </w:num>
  <w:num w:numId="2" w16cid:durableId="636253921">
    <w:abstractNumId w:val="8"/>
  </w:num>
  <w:num w:numId="3" w16cid:durableId="2024743878">
    <w:abstractNumId w:val="7"/>
  </w:num>
  <w:num w:numId="4" w16cid:durableId="198076905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735105">
    <w:abstractNumId w:val="0"/>
  </w:num>
  <w:num w:numId="6" w16cid:durableId="2020038779">
    <w:abstractNumId w:val="3"/>
  </w:num>
  <w:num w:numId="7" w16cid:durableId="1722753417">
    <w:abstractNumId w:val="5"/>
  </w:num>
  <w:num w:numId="8" w16cid:durableId="1324435354">
    <w:abstractNumId w:val="1"/>
  </w:num>
  <w:num w:numId="9" w16cid:durableId="10769027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rA0MrIwsTAzNzFX0lEKTi0uzszPAykwqgUAsoSxXywAAAA="/>
  </w:docVars>
  <w:rsids>
    <w:rsidRoot w:val="003C0D96"/>
    <w:rsid w:val="00001BE9"/>
    <w:rsid w:val="00003EDF"/>
    <w:rsid w:val="00007832"/>
    <w:rsid w:val="00021287"/>
    <w:rsid w:val="0003131B"/>
    <w:rsid w:val="00077D90"/>
    <w:rsid w:val="000913A2"/>
    <w:rsid w:val="00096715"/>
    <w:rsid w:val="000978C4"/>
    <w:rsid w:val="000B1094"/>
    <w:rsid w:val="000E2026"/>
    <w:rsid w:val="000F417E"/>
    <w:rsid w:val="00116A2E"/>
    <w:rsid w:val="001248C2"/>
    <w:rsid w:val="00142B5A"/>
    <w:rsid w:val="00154DB1"/>
    <w:rsid w:val="00170DBA"/>
    <w:rsid w:val="001764A0"/>
    <w:rsid w:val="001823E1"/>
    <w:rsid w:val="001911FD"/>
    <w:rsid w:val="00192E6B"/>
    <w:rsid w:val="00196B58"/>
    <w:rsid w:val="00200E8D"/>
    <w:rsid w:val="00253A01"/>
    <w:rsid w:val="00261C06"/>
    <w:rsid w:val="002634DD"/>
    <w:rsid w:val="002769B2"/>
    <w:rsid w:val="002844EC"/>
    <w:rsid w:val="00285FFB"/>
    <w:rsid w:val="002909F2"/>
    <w:rsid w:val="002A4A49"/>
    <w:rsid w:val="00307A6E"/>
    <w:rsid w:val="00312EFC"/>
    <w:rsid w:val="00314293"/>
    <w:rsid w:val="003278FF"/>
    <w:rsid w:val="003305C4"/>
    <w:rsid w:val="00346D21"/>
    <w:rsid w:val="003628EA"/>
    <w:rsid w:val="003A5BBC"/>
    <w:rsid w:val="003C0D96"/>
    <w:rsid w:val="003C6CAF"/>
    <w:rsid w:val="00413503"/>
    <w:rsid w:val="00423D53"/>
    <w:rsid w:val="00425F22"/>
    <w:rsid w:val="00431B3E"/>
    <w:rsid w:val="00451015"/>
    <w:rsid w:val="00452247"/>
    <w:rsid w:val="004A307F"/>
    <w:rsid w:val="004A7816"/>
    <w:rsid w:val="004C50BA"/>
    <w:rsid w:val="004D2826"/>
    <w:rsid w:val="004D481E"/>
    <w:rsid w:val="00511215"/>
    <w:rsid w:val="0053630F"/>
    <w:rsid w:val="00552993"/>
    <w:rsid w:val="005C10C6"/>
    <w:rsid w:val="005C1532"/>
    <w:rsid w:val="005D0BBC"/>
    <w:rsid w:val="005D7347"/>
    <w:rsid w:val="00626DCA"/>
    <w:rsid w:val="006274CB"/>
    <w:rsid w:val="00635DEE"/>
    <w:rsid w:val="00652559"/>
    <w:rsid w:val="0065768B"/>
    <w:rsid w:val="00661475"/>
    <w:rsid w:val="006673A8"/>
    <w:rsid w:val="00677F52"/>
    <w:rsid w:val="0068753D"/>
    <w:rsid w:val="006D40F0"/>
    <w:rsid w:val="006E43A5"/>
    <w:rsid w:val="006E5977"/>
    <w:rsid w:val="0071516A"/>
    <w:rsid w:val="00720105"/>
    <w:rsid w:val="007336A9"/>
    <w:rsid w:val="0077071D"/>
    <w:rsid w:val="00786E25"/>
    <w:rsid w:val="007E75FC"/>
    <w:rsid w:val="0080134E"/>
    <w:rsid w:val="008453BC"/>
    <w:rsid w:val="008459B7"/>
    <w:rsid w:val="008625CB"/>
    <w:rsid w:val="00895D83"/>
    <w:rsid w:val="00897068"/>
    <w:rsid w:val="008A0B07"/>
    <w:rsid w:val="008A6CF3"/>
    <w:rsid w:val="008C2021"/>
    <w:rsid w:val="008D53C7"/>
    <w:rsid w:val="008D580F"/>
    <w:rsid w:val="008E2890"/>
    <w:rsid w:val="008F54FC"/>
    <w:rsid w:val="00913D05"/>
    <w:rsid w:val="00920DCA"/>
    <w:rsid w:val="00922E05"/>
    <w:rsid w:val="0094692A"/>
    <w:rsid w:val="009B0CAB"/>
    <w:rsid w:val="009C5A45"/>
    <w:rsid w:val="00A12DA2"/>
    <w:rsid w:val="00A46804"/>
    <w:rsid w:val="00A50051"/>
    <w:rsid w:val="00A5106C"/>
    <w:rsid w:val="00A6439E"/>
    <w:rsid w:val="00A8185C"/>
    <w:rsid w:val="00A86D2F"/>
    <w:rsid w:val="00A93146"/>
    <w:rsid w:val="00AC01F6"/>
    <w:rsid w:val="00AD2E3E"/>
    <w:rsid w:val="00AD7F6A"/>
    <w:rsid w:val="00AE54E3"/>
    <w:rsid w:val="00AF63A9"/>
    <w:rsid w:val="00B0088D"/>
    <w:rsid w:val="00B23291"/>
    <w:rsid w:val="00B325CF"/>
    <w:rsid w:val="00B51528"/>
    <w:rsid w:val="00B5515A"/>
    <w:rsid w:val="00B87E86"/>
    <w:rsid w:val="00BB4E25"/>
    <w:rsid w:val="00BC00FE"/>
    <w:rsid w:val="00BE300E"/>
    <w:rsid w:val="00BF0E0D"/>
    <w:rsid w:val="00C015D5"/>
    <w:rsid w:val="00C474DC"/>
    <w:rsid w:val="00C65FC2"/>
    <w:rsid w:val="00C729A1"/>
    <w:rsid w:val="00C963B1"/>
    <w:rsid w:val="00CA1594"/>
    <w:rsid w:val="00CB1173"/>
    <w:rsid w:val="00CC6327"/>
    <w:rsid w:val="00CD1371"/>
    <w:rsid w:val="00CD6BC3"/>
    <w:rsid w:val="00CF1209"/>
    <w:rsid w:val="00D11199"/>
    <w:rsid w:val="00D33283"/>
    <w:rsid w:val="00D41403"/>
    <w:rsid w:val="00D5745B"/>
    <w:rsid w:val="00D73B31"/>
    <w:rsid w:val="00D75DB2"/>
    <w:rsid w:val="00D942B8"/>
    <w:rsid w:val="00DB3656"/>
    <w:rsid w:val="00DF196E"/>
    <w:rsid w:val="00E22C33"/>
    <w:rsid w:val="00E3686F"/>
    <w:rsid w:val="00E54C90"/>
    <w:rsid w:val="00EA367A"/>
    <w:rsid w:val="00EC0D87"/>
    <w:rsid w:val="00ED2AA5"/>
    <w:rsid w:val="00ED6463"/>
    <w:rsid w:val="00EF361A"/>
    <w:rsid w:val="00F82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58FB9A"/>
  <w15:docId w15:val="{D54C0CC4-B9BC-4F74-9567-ACD6E25A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105"/>
    <w:pPr>
      <w:spacing w:after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locked/>
    <w:rsid w:val="00451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locked/>
    <w:rsid w:val="00451015"/>
    <w:pPr>
      <w:spacing w:before="100" w:beforeAutospacing="1" w:after="100" w:afterAutospacing="1"/>
      <w:outlineLvl w:val="3"/>
    </w:pPr>
    <w:rPr>
      <w:rFonts w:eastAsia="Times New Roman"/>
      <w:b/>
      <w:bCs/>
      <w:szCs w:val="24"/>
      <w:lang w:val="sr-Latn-RS"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0978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0978C4"/>
    <w:pPr>
      <w:spacing w:after="0"/>
    </w:pPr>
    <w:rPr>
      <w:rFonts w:eastAsia="MS Mincho" w:cs="Arial"/>
      <w:sz w:val="20"/>
      <w:szCs w:val="20"/>
      <w:lang w:val="sr-Cyrl-R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8C4"/>
    <w:rPr>
      <w:rFonts w:ascii="Times New Roman" w:eastAsia="MS Mincho" w:hAnsi="Times New Roman" w:cs="Arial"/>
      <w:sz w:val="20"/>
      <w:szCs w:val="20"/>
      <w:lang w:val="sr-Cyrl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8C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8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300E"/>
    <w:pPr>
      <w:ind w:left="720"/>
      <w:contextualSpacing/>
    </w:pPr>
    <w:rPr>
      <w:rFonts w:eastAsia="MS Mincho"/>
    </w:rPr>
  </w:style>
  <w:style w:type="paragraph" w:styleId="FootnoteText">
    <w:name w:val="footnote text"/>
    <w:basedOn w:val="Normal"/>
    <w:link w:val="FootnoteTextChar"/>
    <w:uiPriority w:val="99"/>
    <w:semiHidden/>
    <w:rsid w:val="00BE300E"/>
    <w:pPr>
      <w:spacing w:after="0"/>
    </w:pPr>
    <w:rPr>
      <w:rFonts w:ascii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0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BE300E"/>
    <w:rPr>
      <w:rFonts w:cs="Times New Roman"/>
      <w:vertAlign w:val="superscript"/>
    </w:rPr>
  </w:style>
  <w:style w:type="character" w:styleId="Hyperlink">
    <w:name w:val="Hyperlink"/>
    <w:uiPriority w:val="99"/>
    <w:rsid w:val="008A6CF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locked/>
    <w:rsid w:val="00922E05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1F6"/>
    <w:pPr>
      <w:spacing w:after="60"/>
    </w:pPr>
    <w:rPr>
      <w:rFonts w:eastAsia="Calibri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1F6"/>
    <w:rPr>
      <w:rFonts w:ascii="Times New Roman" w:eastAsia="MS Mincho" w:hAnsi="Times New Roman" w:cs="Arial"/>
      <w:b/>
      <w:bCs/>
      <w:sz w:val="20"/>
      <w:szCs w:val="20"/>
      <w:lang w:val="sr-Cyrl-RS"/>
    </w:rPr>
  </w:style>
  <w:style w:type="character" w:customStyle="1" w:styleId="Heading4Char">
    <w:name w:val="Heading 4 Char"/>
    <w:basedOn w:val="DefaultParagraphFont"/>
    <w:link w:val="Heading4"/>
    <w:uiPriority w:val="9"/>
    <w:rsid w:val="00451015"/>
    <w:rPr>
      <w:rFonts w:ascii="Times New Roman" w:eastAsia="Times New Roman" w:hAnsi="Times New Roman"/>
      <w:b/>
      <w:bCs/>
      <w:sz w:val="24"/>
      <w:szCs w:val="24"/>
      <w:lang w:val="sr-Latn-RS" w:eastAsia="sr-Latn-RS"/>
    </w:rPr>
  </w:style>
  <w:style w:type="character" w:customStyle="1" w:styleId="Heading1Char">
    <w:name w:val="Heading 1 Char"/>
    <w:basedOn w:val="DefaultParagraphFont"/>
    <w:link w:val="Heading1"/>
    <w:rsid w:val="004510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4D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4DB1"/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154DB1"/>
    <w:pPr>
      <w:autoSpaceDE w:val="0"/>
      <w:autoSpaceDN w:val="0"/>
      <w:adjustRightInd w:val="0"/>
    </w:pPr>
    <w:rPr>
      <w:rFonts w:ascii="Times New Roman" w:eastAsia="MS Mincho" w:hAnsi="Times New Roman"/>
      <w:sz w:val="24"/>
      <w:szCs w:val="24"/>
      <w:lang w:val="sr-Cyrl-RS" w:eastAsia="ja-JP"/>
    </w:rPr>
  </w:style>
  <w:style w:type="paragraph" w:styleId="Revision">
    <w:name w:val="Revision"/>
    <w:hidden/>
    <w:uiPriority w:val="99"/>
    <w:semiHidden/>
    <w:rsid w:val="00253A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12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ЗЈАВА О НАЧИНУ ФИНАНСИРАЊУ ПРОЈЕКТА</vt:lpstr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ЈАВА О НАЧИНУ ФИНАНСИРАЊУ ПРОЈЕКТА</dc:title>
  <dc:subject/>
  <dc:creator>MRE RS</dc:creator>
  <cp:keywords>Прилог 3;БФ 2-19</cp:keywords>
  <dc:description/>
  <cp:lastModifiedBy>Senida Tahirbegović</cp:lastModifiedBy>
  <cp:revision>6</cp:revision>
  <cp:lastPrinted>2014-01-30T11:31:00Z</cp:lastPrinted>
  <dcterms:created xsi:type="dcterms:W3CDTF">2023-04-18T09:13:00Z</dcterms:created>
  <dcterms:modified xsi:type="dcterms:W3CDTF">2024-06-12T11:51:00Z</dcterms:modified>
</cp:coreProperties>
</file>